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D4B42" w14:textId="44EDAA65" w:rsidR="00FC418D" w:rsidRPr="00C85211" w:rsidRDefault="00C85211" w:rsidP="00C85211">
      <w:pPr>
        <w:jc w:val="center"/>
        <w:rPr>
          <w:rFonts w:ascii="TH Sarabun New" w:hAnsi="TH Sarabun New" w:cs="TH Sarabun New" w:hint="cs"/>
          <w:b/>
          <w:bCs/>
          <w:sz w:val="36"/>
          <w:szCs w:val="36"/>
        </w:rPr>
      </w:pP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ส่วนที่ </w:t>
      </w:r>
      <w:r w:rsidR="00C23C47">
        <w:rPr>
          <w:rFonts w:ascii="TH Sarabun New" w:hAnsi="TH Sarabun New" w:cs="TH Sarabun New"/>
          <w:b/>
          <w:bCs/>
          <w:sz w:val="36"/>
          <w:szCs w:val="36"/>
        </w:rPr>
        <w:t>4</w:t>
      </w: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 </w:t>
      </w:r>
      <w:r w:rsidR="00BD5BD7" w:rsidRPr="00BD5BD7">
        <w:rPr>
          <w:rFonts w:ascii="TH Sarabun New" w:hAnsi="TH Sarabun New" w:cs="TH Sarabun New"/>
          <w:b/>
          <w:bCs/>
          <w:sz w:val="36"/>
          <w:szCs w:val="36"/>
          <w:cs/>
        </w:rPr>
        <w:t>การวิเคราะห์</w:t>
      </w:r>
      <w:r w:rsidR="00C23C47">
        <w:rPr>
          <w:rFonts w:ascii="TH Sarabun New" w:hAnsi="TH Sarabun New" w:cs="TH Sarabun New" w:hint="cs"/>
          <w:b/>
          <w:bCs/>
          <w:sz w:val="36"/>
          <w:szCs w:val="36"/>
          <w:cs/>
        </w:rPr>
        <w:t>เชิงพยากรณ์</w:t>
      </w:r>
    </w:p>
    <w:p w14:paraId="14FAD82B" w14:textId="40ABE939" w:rsidR="004B365B" w:rsidRDefault="00311366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>4</w:t>
      </w:r>
      <w:r w:rsidR="004B365B" w:rsidRPr="004B365B">
        <w:rPr>
          <w:rFonts w:ascii="TH Sarabun New" w:hAnsi="TH Sarabun New" w:cs="TH Sarabun New" w:hint="cs"/>
          <w:b/>
          <w:bCs/>
          <w:sz w:val="32"/>
          <w:szCs w:val="32"/>
          <w:cs/>
        </w:rPr>
        <w:t>.</w:t>
      </w:r>
      <w:r w:rsidR="00BD5BD7">
        <w:rPr>
          <w:rFonts w:ascii="TH Sarabun New" w:hAnsi="TH Sarabun New" w:cs="TH Sarabun New" w:hint="cs"/>
          <w:b/>
          <w:bCs/>
          <w:sz w:val="32"/>
          <w:szCs w:val="32"/>
          <w:cs/>
        </w:rPr>
        <w:t>1</w:t>
      </w:r>
      <w:r w:rsidR="004B365B" w:rsidRPr="004B365B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การวิเคราะห์ปัญหาเชิงพยากรณ์</w:t>
      </w:r>
    </w:p>
    <w:p w14:paraId="4F7827EC" w14:textId="685A31D7" w:rsidR="00311366" w:rsidRPr="00311366" w:rsidRDefault="00311366">
      <w:pPr>
        <w:rPr>
          <w:rFonts w:ascii="TH Sarabun New" w:hAnsi="TH Sarabun New" w:cs="TH Sarabun New"/>
          <w:sz w:val="32"/>
          <w:szCs w:val="32"/>
          <w:u w:val="dotted"/>
        </w:rPr>
      </w:pPr>
      <w:r w:rsidRPr="00311366">
        <w:rPr>
          <w:rFonts w:ascii="TH Sarabun New" w:hAnsi="TH Sarabun New" w:cs="TH Sarabun New" w:hint="cs"/>
          <w:sz w:val="32"/>
          <w:szCs w:val="32"/>
          <w:cs/>
        </w:rPr>
        <w:t xml:space="preserve">ปัญหาธุรกิจนี้จัดเป็นปัญหาเชิงพยากรณ์ ประเภท </w:t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6736E995" w14:textId="5B6BADB9" w:rsidR="00311366" w:rsidRPr="00311366" w:rsidRDefault="00311366">
      <w:pPr>
        <w:rPr>
          <w:rFonts w:ascii="TH Sarabun New" w:hAnsi="TH Sarabun New" w:cs="TH Sarabun New"/>
          <w:sz w:val="32"/>
          <w:szCs w:val="32"/>
          <w:u w:val="dotted"/>
        </w:rPr>
      </w:pPr>
      <w:r w:rsidRPr="00311366">
        <w:rPr>
          <w:rFonts w:ascii="TH Sarabun New" w:hAnsi="TH Sarabun New" w:cs="TH Sarabun New" w:hint="cs"/>
          <w:sz w:val="32"/>
          <w:szCs w:val="32"/>
          <w:cs/>
        </w:rPr>
        <w:t xml:space="preserve">โดยมีตัวแปรเป้าหมาย/ตัวแปรตาม คือ </w:t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4CF46F7E" w14:textId="55A376E8" w:rsidR="00311366" w:rsidRPr="00311366" w:rsidRDefault="00311366" w:rsidP="00311366">
      <w:pPr>
        <w:spacing w:after="0"/>
        <w:rPr>
          <w:rFonts w:ascii="TH Sarabun New" w:hAnsi="TH Sarabun New" w:cs="TH Sarabun New"/>
          <w:sz w:val="32"/>
          <w:szCs w:val="32"/>
          <w:u w:val="dotted"/>
        </w:rPr>
      </w:pPr>
      <w:r w:rsidRPr="00311366">
        <w:rPr>
          <w:rFonts w:ascii="TH Sarabun New" w:hAnsi="TH Sarabun New" w:cs="TH Sarabun New" w:hint="cs"/>
          <w:sz w:val="32"/>
          <w:szCs w:val="32"/>
          <w:cs/>
        </w:rPr>
        <w:t xml:space="preserve">มีตัวแปรต้น คือ </w:t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7B158E1A" w14:textId="65A33CCB" w:rsidR="00311366" w:rsidRPr="00311366" w:rsidRDefault="00311366" w:rsidP="00311366">
      <w:pPr>
        <w:spacing w:after="0"/>
        <w:rPr>
          <w:rFonts w:ascii="TH Sarabun New" w:hAnsi="TH Sarabun New" w:cs="TH Sarabun New"/>
          <w:sz w:val="32"/>
          <w:szCs w:val="32"/>
          <w:u w:val="dotted"/>
        </w:rPr>
      </w:pP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426028BD" w14:textId="112AA5AE" w:rsidR="00311366" w:rsidRPr="00311366" w:rsidRDefault="00311366" w:rsidP="00311366">
      <w:pPr>
        <w:spacing w:after="0"/>
        <w:rPr>
          <w:rFonts w:ascii="TH Sarabun New" w:hAnsi="TH Sarabun New" w:cs="TH Sarabun New"/>
          <w:sz w:val="32"/>
          <w:szCs w:val="32"/>
          <w:u w:val="dotted"/>
        </w:rPr>
      </w:pP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2C22D057" w14:textId="006E41C9" w:rsidR="00311366" w:rsidRPr="00311366" w:rsidRDefault="00311366" w:rsidP="00311366">
      <w:pPr>
        <w:spacing w:after="0"/>
        <w:rPr>
          <w:rFonts w:ascii="TH Sarabun New" w:hAnsi="TH Sarabun New" w:cs="TH Sarabun New"/>
          <w:sz w:val="32"/>
          <w:szCs w:val="32"/>
          <w:u w:val="dotted"/>
        </w:rPr>
      </w:pP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20DE6A54" w14:textId="753CC0C4" w:rsidR="00311366" w:rsidRPr="00311366" w:rsidRDefault="00311366" w:rsidP="00311366">
      <w:pPr>
        <w:spacing w:after="0"/>
        <w:rPr>
          <w:rFonts w:ascii="TH Sarabun New" w:hAnsi="TH Sarabun New" w:cs="TH Sarabun New"/>
          <w:sz w:val="32"/>
          <w:szCs w:val="32"/>
          <w:u w:val="dotted"/>
        </w:rPr>
      </w:pP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36BC19DD" w14:textId="09A11C80" w:rsidR="00311366" w:rsidRDefault="00311366" w:rsidP="00311366">
      <w:pPr>
        <w:spacing w:after="0"/>
        <w:rPr>
          <w:rFonts w:ascii="TH Sarabun New" w:hAnsi="TH Sarabun New" w:cs="TH Sarabun New"/>
          <w:sz w:val="32"/>
          <w:szCs w:val="32"/>
          <w:u w:val="dotted"/>
        </w:rPr>
      </w:pP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04CF1B3E" w14:textId="77777777" w:rsidR="00311366" w:rsidRDefault="00311366" w:rsidP="00311366">
      <w:pPr>
        <w:spacing w:after="0"/>
        <w:rPr>
          <w:rFonts w:ascii="TH Sarabun New" w:hAnsi="TH Sarabun New" w:cs="TH Sarabun New" w:hint="cs"/>
          <w:sz w:val="32"/>
          <w:szCs w:val="32"/>
          <w:u w:val="dotted"/>
        </w:rPr>
      </w:pPr>
    </w:p>
    <w:p w14:paraId="353E05CF" w14:textId="42258E0E" w:rsidR="00311366" w:rsidRDefault="00311366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 xml:space="preserve">4.2 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ตัวแบบพยากรณ์</w:t>
      </w:r>
    </w:p>
    <w:p w14:paraId="35C776B8" w14:textId="62832EDE" w:rsidR="00311366" w:rsidRDefault="00311366">
      <w:pPr>
        <w:rPr>
          <w:rFonts w:ascii="TH Sarabun New" w:hAnsi="TH Sarabun New" w:cs="TH Sarabun New"/>
          <w:sz w:val="32"/>
          <w:szCs w:val="32"/>
        </w:rPr>
      </w:pPr>
      <w:r w:rsidRPr="00311366">
        <w:rPr>
          <w:rFonts w:ascii="TH Sarabun New" w:hAnsi="TH Sarabun New" w:cs="TH Sarabun New" w:hint="cs"/>
          <w:sz w:val="32"/>
          <w:szCs w:val="32"/>
          <w:cs/>
        </w:rPr>
        <w:t>ในงานนี้เลือกใช้</w:t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>เป็นตัวแบบสำหรับพยากรณ์</w:t>
      </w:r>
    </w:p>
    <w:p w14:paraId="5DA9E319" w14:textId="645303B5" w:rsidR="00311366" w:rsidRDefault="00311366" w:rsidP="00311366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มีการกำหนดค่าพารามิเตอร์ของตัวแบบ ดังนี้</w:t>
      </w:r>
    </w:p>
    <w:p w14:paraId="5FC21037" w14:textId="6057EB7D" w:rsidR="00311366" w:rsidRDefault="00311366" w:rsidP="00311366">
      <w:pPr>
        <w:spacing w:after="0"/>
        <w:rPr>
          <w:rFonts w:ascii="TH Sarabun New" w:hAnsi="TH Sarabun New" w:cs="TH Sarabun New"/>
          <w:sz w:val="32"/>
          <w:szCs w:val="32"/>
          <w:u w:val="dotted"/>
        </w:rPr>
      </w:pP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27F1FDC4" w14:textId="77777777" w:rsidR="00311366" w:rsidRPr="00311366" w:rsidRDefault="00311366" w:rsidP="00311366">
      <w:pPr>
        <w:spacing w:after="0"/>
        <w:rPr>
          <w:rFonts w:ascii="TH Sarabun New" w:hAnsi="TH Sarabun New" w:cs="TH Sarabun New" w:hint="cs"/>
          <w:sz w:val="32"/>
          <w:szCs w:val="32"/>
          <w:u w:val="dotted"/>
          <w:cs/>
        </w:rPr>
      </w:pPr>
    </w:p>
    <w:p w14:paraId="1CA05E40" w14:textId="4BDA1CE1" w:rsidR="00345C25" w:rsidRPr="00311366" w:rsidRDefault="00311366" w:rsidP="00345C25">
      <w:pPr>
        <w:rPr>
          <w:rFonts w:ascii="TH Sarabun New" w:hAnsi="TH Sarabun New" w:cs="TH Sarabun New"/>
          <w:b/>
          <w:bCs/>
          <w:sz w:val="32"/>
          <w:szCs w:val="32"/>
        </w:rPr>
      </w:pPr>
      <w:r w:rsidRPr="00311366">
        <w:rPr>
          <w:rFonts w:ascii="TH Sarabun New" w:hAnsi="TH Sarabun New" w:cs="TH Sarabun New" w:hint="cs"/>
          <w:b/>
          <w:bCs/>
          <w:sz w:val="32"/>
          <w:szCs w:val="32"/>
          <w:cs/>
        </w:rPr>
        <w:t>4.3 การทดสอบประสิทธิภาพของตัวแบบพยากรณ์</w:t>
      </w:r>
    </w:p>
    <w:p w14:paraId="0992B38A" w14:textId="09D94195" w:rsidR="00311366" w:rsidRPr="00311366" w:rsidRDefault="00311366" w:rsidP="00345C25">
      <w:pPr>
        <w:rPr>
          <w:rFonts w:ascii="TH Sarabun New" w:hAnsi="TH Sarabun New" w:cs="TH Sarabun New" w:hint="cs"/>
          <w:sz w:val="32"/>
          <w:szCs w:val="32"/>
          <w:u w:val="dotted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>ชุดข้อมูลเรียนรู้ถูกเลือกโดย</w:t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 w:hint="cs"/>
          <w:sz w:val="32"/>
          <w:szCs w:val="32"/>
          <w:cs/>
        </w:rPr>
        <w:t>จำนวน</w:t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 w:hint="cs"/>
          <w:sz w:val="32"/>
          <w:szCs w:val="32"/>
          <w:cs/>
        </w:rPr>
        <w:t>ระเบียนข้อมูล</w:t>
      </w:r>
    </w:p>
    <w:p w14:paraId="3730C373" w14:textId="1854CA9B" w:rsidR="00311366" w:rsidRDefault="00311366" w:rsidP="00311366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ชุดข้อมูลทดสอบถูกเลือกโดย</w:t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 w:hint="cs"/>
          <w:sz w:val="32"/>
          <w:szCs w:val="32"/>
          <w:cs/>
        </w:rPr>
        <w:t>จำนวน</w:t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311366">
        <w:rPr>
          <w:rFonts w:ascii="TH Sarabun New" w:hAnsi="TH Sarabun New" w:cs="TH Sarabun New" w:hint="cs"/>
          <w:sz w:val="32"/>
          <w:szCs w:val="32"/>
          <w:cs/>
        </w:rPr>
        <w:t>ระเบียนข้อมูล</w:t>
      </w:r>
    </w:p>
    <w:p w14:paraId="07ED4ED0" w14:textId="35F54560" w:rsidR="00311366" w:rsidRDefault="00311366" w:rsidP="00311366">
      <w:pPr>
        <w:rPr>
          <w:rFonts w:ascii="TH Sarabun New" w:hAnsi="TH Sarabun New" w:cs="TH Sarabun New"/>
          <w:sz w:val="32"/>
          <w:szCs w:val="32"/>
        </w:rPr>
      </w:pPr>
    </w:p>
    <w:p w14:paraId="1D73361D" w14:textId="77777777" w:rsidR="00311366" w:rsidRPr="00311366" w:rsidRDefault="00311366" w:rsidP="00311366">
      <w:pPr>
        <w:rPr>
          <w:rFonts w:ascii="TH Sarabun New" w:hAnsi="TH Sarabun New" w:cs="TH Sarabun New" w:hint="cs"/>
          <w:sz w:val="32"/>
          <w:szCs w:val="32"/>
          <w:u w:val="dotted"/>
          <w:cs/>
        </w:rPr>
      </w:pPr>
    </w:p>
    <w:p w14:paraId="6DE3852E" w14:textId="22B5218E" w:rsidR="00D64D01" w:rsidRDefault="00D64D01" w:rsidP="00345C25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lastRenderedPageBreak/>
        <w:t>ภาพประกอบ สำหรับตัวแบบที่สามารถแสดงเป็นรูปภาพได้ เช่น ต้นไม้ตัดสินใจ</w:t>
      </w:r>
    </w:p>
    <w:p w14:paraId="19D5173C" w14:textId="1EE919B0" w:rsidR="000E7177" w:rsidRDefault="000E7177" w:rsidP="00345C25">
      <w:pPr>
        <w:rPr>
          <w:rFonts w:ascii="TH Sarabun New" w:hAnsi="TH Sarabun New" w:cs="TH Sarabun New"/>
          <w:sz w:val="32"/>
          <w:szCs w:val="32"/>
        </w:rPr>
      </w:pPr>
    </w:p>
    <w:p w14:paraId="6F8B33F3" w14:textId="4A54E843" w:rsidR="000E7177" w:rsidRDefault="000E7177" w:rsidP="00345C25">
      <w:pPr>
        <w:rPr>
          <w:rFonts w:ascii="TH Sarabun New" w:hAnsi="TH Sarabun New" w:cs="TH Sarabun New"/>
          <w:sz w:val="32"/>
          <w:szCs w:val="32"/>
        </w:rPr>
      </w:pPr>
    </w:p>
    <w:p w14:paraId="365F3D43" w14:textId="7EBE14E5" w:rsidR="000E7177" w:rsidRDefault="000E7177" w:rsidP="00345C25">
      <w:pPr>
        <w:rPr>
          <w:rFonts w:ascii="TH Sarabun New" w:hAnsi="TH Sarabun New" w:cs="TH Sarabun New"/>
          <w:sz w:val="32"/>
          <w:szCs w:val="32"/>
        </w:rPr>
      </w:pPr>
    </w:p>
    <w:p w14:paraId="5D348210" w14:textId="77777777" w:rsidR="000E7177" w:rsidRDefault="000E7177" w:rsidP="00345C25">
      <w:pPr>
        <w:rPr>
          <w:rFonts w:ascii="TH Sarabun New" w:hAnsi="TH Sarabun New" w:cs="TH Sarabun New" w:hint="cs"/>
          <w:sz w:val="32"/>
          <w:szCs w:val="32"/>
        </w:rPr>
      </w:pPr>
    </w:p>
    <w:p w14:paraId="44A9C8EE" w14:textId="682BA846" w:rsidR="00345C25" w:rsidRDefault="00311366" w:rsidP="00345C25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การวัดประสิทธิภาพ ได้ผลลัพธ์ ดังนี้</w:t>
      </w:r>
    </w:p>
    <w:p w14:paraId="1FD95C7E" w14:textId="21ECED2D" w:rsidR="00311366" w:rsidRDefault="00311366" w:rsidP="00345C25">
      <w:pPr>
        <w:rPr>
          <w:rFonts w:ascii="TH Sarabun New" w:hAnsi="TH Sarabun New" w:cs="TH Sarabun New"/>
          <w:sz w:val="32"/>
          <w:szCs w:val="32"/>
          <w:u w:val="dotted"/>
        </w:rPr>
      </w:pP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1953AC18" w14:textId="39FDD8E7" w:rsidR="00311366" w:rsidRDefault="00311366" w:rsidP="00345C25">
      <w:pPr>
        <w:rPr>
          <w:rFonts w:ascii="TH Sarabun New" w:hAnsi="TH Sarabun New" w:cs="TH Sarabun New"/>
          <w:sz w:val="32"/>
          <w:szCs w:val="32"/>
          <w:u w:val="dotted"/>
        </w:rPr>
      </w:pPr>
    </w:p>
    <w:p w14:paraId="5A76FAFF" w14:textId="239C6927" w:rsidR="00311366" w:rsidRPr="00311366" w:rsidRDefault="00311366" w:rsidP="00345C25">
      <w:pPr>
        <w:rPr>
          <w:rFonts w:ascii="TH Sarabun New" w:hAnsi="TH Sarabun New" w:cs="TH Sarabun New" w:hint="cs"/>
          <w:b/>
          <w:bCs/>
          <w:sz w:val="32"/>
          <w:szCs w:val="32"/>
        </w:rPr>
      </w:pPr>
      <w:r w:rsidRPr="00311366">
        <w:rPr>
          <w:rFonts w:ascii="TH Sarabun New" w:hAnsi="TH Sarabun New" w:cs="TH Sarabun New" w:hint="cs"/>
          <w:b/>
          <w:bCs/>
          <w:sz w:val="32"/>
          <w:szCs w:val="32"/>
          <w:cs/>
        </w:rPr>
        <w:t>4.4 อภิปรายและสรุปผลการทดลอง</w:t>
      </w:r>
    </w:p>
    <w:p w14:paraId="7825181E" w14:textId="77777777" w:rsidR="00311366" w:rsidRDefault="00311366" w:rsidP="00311366">
      <w:pPr>
        <w:rPr>
          <w:rFonts w:ascii="TH Sarabun New" w:hAnsi="TH Sarabun New" w:cs="TH Sarabun New"/>
          <w:sz w:val="32"/>
          <w:szCs w:val="32"/>
          <w:u w:val="dotted"/>
        </w:rPr>
      </w:pP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5211" w14:paraId="25F24ED4" w14:textId="77777777" w:rsidTr="00C85211">
        <w:tc>
          <w:tcPr>
            <w:tcW w:w="9350" w:type="dxa"/>
          </w:tcPr>
          <w:p w14:paraId="7DDC9108" w14:textId="77777777" w:rsidR="00C85211" w:rsidRP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lastRenderedPageBreak/>
              <w:t>สมาชิกกลุ่ม</w:t>
            </w:r>
          </w:p>
          <w:p w14:paraId="08B9C4A8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4593A0E4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3FEDE8C6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08F3A97D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235F9C0C" w14:textId="06B9E127" w:rsidR="00C85211" w:rsidRP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</w:tc>
      </w:tr>
    </w:tbl>
    <w:p w14:paraId="78B07DCF" w14:textId="77777777" w:rsidR="00C85211" w:rsidRPr="00C85211" w:rsidRDefault="00C85211" w:rsidP="00311366">
      <w:pPr>
        <w:rPr>
          <w:rFonts w:ascii="TH Sarabun New" w:hAnsi="TH Sarabun New" w:cs="TH Sarabun New" w:hint="cs"/>
          <w:sz w:val="32"/>
          <w:szCs w:val="32"/>
          <w:cs/>
        </w:rPr>
      </w:pPr>
    </w:p>
    <w:sectPr w:rsidR="00C85211" w:rsidRPr="00C8521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8252E2" w14:textId="77777777" w:rsidR="00F7564C" w:rsidRDefault="00F7564C" w:rsidP="00C85211">
      <w:pPr>
        <w:spacing w:after="0" w:line="240" w:lineRule="auto"/>
      </w:pPr>
      <w:r>
        <w:separator/>
      </w:r>
    </w:p>
  </w:endnote>
  <w:endnote w:type="continuationSeparator" w:id="0">
    <w:p w14:paraId="51DFD25F" w14:textId="77777777" w:rsidR="00F7564C" w:rsidRDefault="00F7564C" w:rsidP="00C85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313AF" w14:textId="77777777" w:rsidR="00F7564C" w:rsidRDefault="00F7564C" w:rsidP="00C85211">
      <w:pPr>
        <w:spacing w:after="0" w:line="240" w:lineRule="auto"/>
      </w:pPr>
      <w:r>
        <w:separator/>
      </w:r>
    </w:p>
  </w:footnote>
  <w:footnote w:type="continuationSeparator" w:id="0">
    <w:p w14:paraId="526F1248" w14:textId="77777777" w:rsidR="00F7564C" w:rsidRDefault="00F7564C" w:rsidP="00C85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9E72" w14:textId="24B14D95" w:rsidR="00111387" w:rsidRPr="00111387" w:rsidRDefault="00111387" w:rsidP="00111387">
    <w:pPr>
      <w:pStyle w:val="Header"/>
      <w:jc w:val="right"/>
      <w:rPr>
        <w:rFonts w:ascii="TH Sarabun New" w:hAnsi="TH Sarabun New" w:cs="TH Sarabun New"/>
        <w:sz w:val="24"/>
        <w:szCs w:val="32"/>
      </w:rPr>
    </w:pPr>
    <w:r w:rsidRPr="00111387">
      <w:rPr>
        <w:rFonts w:ascii="TH Sarabun New" w:hAnsi="TH Sarabun New" w:cs="TH Sarabun New"/>
        <w:sz w:val="24"/>
        <w:szCs w:val="32"/>
        <w:cs/>
      </w:rPr>
      <w:t>รายงานการวิเคราะห์ข้อมูล</w:t>
    </w:r>
    <w:r>
      <w:rPr>
        <w:rFonts w:ascii="TH Sarabun New" w:hAnsi="TH Sarabun New" w:cs="TH Sarabun New" w:hint="cs"/>
        <w:sz w:val="24"/>
        <w:szCs w:val="32"/>
        <w:cs/>
      </w:rPr>
      <w:t xml:space="preserve"> </w:t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 w:hint="cs"/>
        <w:sz w:val="24"/>
        <w:szCs w:val="32"/>
        <w:cs/>
      </w:rPr>
      <w:t>วิชาวิทยาการข้อมูลเบื้องต้น (2041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44E24"/>
    <w:multiLevelType w:val="hybridMultilevel"/>
    <w:tmpl w:val="DB94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EC60C3"/>
    <w:multiLevelType w:val="hybridMultilevel"/>
    <w:tmpl w:val="B192B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43F2"/>
    <w:multiLevelType w:val="hybridMultilevel"/>
    <w:tmpl w:val="96C8F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A3MDSwNDUzsLRU0lEKTi0uzszPAykwrQUAeigJLSwAAAA="/>
  </w:docVars>
  <w:rsids>
    <w:rsidRoot w:val="00C85211"/>
    <w:rsid w:val="0001433F"/>
    <w:rsid w:val="00087EFC"/>
    <w:rsid w:val="000E7177"/>
    <w:rsid w:val="00102504"/>
    <w:rsid w:val="00111387"/>
    <w:rsid w:val="00162874"/>
    <w:rsid w:val="00246281"/>
    <w:rsid w:val="00311366"/>
    <w:rsid w:val="00345C25"/>
    <w:rsid w:val="004B365B"/>
    <w:rsid w:val="006978E9"/>
    <w:rsid w:val="006A64FD"/>
    <w:rsid w:val="007A3E60"/>
    <w:rsid w:val="009A0022"/>
    <w:rsid w:val="00A53296"/>
    <w:rsid w:val="00B77280"/>
    <w:rsid w:val="00BD5BD7"/>
    <w:rsid w:val="00C23C47"/>
    <w:rsid w:val="00C85211"/>
    <w:rsid w:val="00D57193"/>
    <w:rsid w:val="00D64D01"/>
    <w:rsid w:val="00EE5CD4"/>
    <w:rsid w:val="00F7564C"/>
    <w:rsid w:val="00FC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2F15"/>
  <w15:chartTrackingRefBased/>
  <w15:docId w15:val="{4AD2C240-4B03-4C76-A60D-D61D85C34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11"/>
  </w:style>
  <w:style w:type="paragraph" w:styleId="Footer">
    <w:name w:val="footer"/>
    <w:basedOn w:val="Normal"/>
    <w:link w:val="Foot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NGKORN INKEAW</dc:creator>
  <cp:keywords/>
  <dc:description/>
  <cp:lastModifiedBy>PAPANGKORN INKEAW</cp:lastModifiedBy>
  <cp:revision>4</cp:revision>
  <dcterms:created xsi:type="dcterms:W3CDTF">2021-02-22T04:22:00Z</dcterms:created>
  <dcterms:modified xsi:type="dcterms:W3CDTF">2021-02-22T04:31:00Z</dcterms:modified>
</cp:coreProperties>
</file>